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359A51" w14:textId="77777777" w:rsidR="00940F1A" w:rsidRDefault="005101FD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Date &amp; Time:</w:t>
      </w:r>
    </w:p>
    <w:p w14:paraId="256E06DF" w14:textId="77777777" w:rsidR="00940F1A" w:rsidRDefault="005101FD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Meeting Type (virtual, conference call, in person):</w:t>
      </w:r>
    </w:p>
    <w:p w14:paraId="090A4CA4" w14:textId="77777777" w:rsidR="00940F1A" w:rsidRDefault="005101FD">
      <w:pPr>
        <w:pBdr>
          <w:bottom w:val="single" w:sz="4" w:space="1" w:color="000000"/>
        </w:pBd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Attendants:</w:t>
      </w:r>
    </w:p>
    <w:p w14:paraId="6B2AE8D2" w14:textId="77777777" w:rsidR="00940F1A" w:rsidRDefault="005101FD">
      <w:pPr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u w:val="single"/>
        </w:rPr>
        <w:t>Goal:</w:t>
      </w:r>
    </w:p>
    <w:p w14:paraId="6832B7CC" w14:textId="77777777" w:rsidR="00940F1A" w:rsidRDefault="00940F1A">
      <w:pPr>
        <w:rPr>
          <w:rFonts w:ascii="Calibri" w:eastAsia="Calibri" w:hAnsi="Calibri" w:cs="Calibri"/>
          <w:b/>
        </w:rPr>
      </w:pPr>
    </w:p>
    <w:p w14:paraId="7CC20285" w14:textId="77777777" w:rsidR="00940F1A" w:rsidRDefault="005101FD">
      <w:pPr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u w:val="single"/>
        </w:rPr>
        <w:t>Key Communication Points:</w:t>
      </w:r>
    </w:p>
    <w:p w14:paraId="39E79A5C" w14:textId="77777777" w:rsidR="00940F1A" w:rsidRDefault="00940F1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</w:rPr>
      </w:pPr>
      <w:bookmarkStart w:id="0" w:name="_heading=h.gjdgxs" w:colFirst="0" w:colLast="0"/>
      <w:bookmarkEnd w:id="0"/>
    </w:p>
    <w:p w14:paraId="05198096" w14:textId="77777777" w:rsidR="00940F1A" w:rsidRDefault="00940F1A">
      <w:pPr>
        <w:rPr>
          <w:b/>
          <w:u w:val="single"/>
        </w:rPr>
      </w:pPr>
    </w:p>
    <w:p w14:paraId="3E66A0B5" w14:textId="77777777" w:rsidR="00940F1A" w:rsidRDefault="00940F1A">
      <w:pPr>
        <w:spacing w:line="276" w:lineRule="auto"/>
        <w:rPr>
          <w:rFonts w:ascii="Calibri" w:eastAsia="Calibri" w:hAnsi="Calibri" w:cs="Calibri"/>
        </w:rPr>
      </w:pPr>
    </w:p>
    <w:p w14:paraId="02300BA9" w14:textId="77777777" w:rsidR="00940F1A" w:rsidRDefault="005101FD">
      <w:pPr>
        <w:spacing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FF0000"/>
        </w:rPr>
        <w:t xml:space="preserve"> </w:t>
      </w:r>
    </w:p>
    <w:p w14:paraId="083C05F3" w14:textId="77777777" w:rsidR="00940F1A" w:rsidRDefault="00940F1A"/>
    <w:sectPr w:rsidR="00940F1A">
      <w:headerReference w:type="first" r:id="rId8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E1DDC7" w14:textId="77777777" w:rsidR="00175064" w:rsidRDefault="00175064">
      <w:r>
        <w:separator/>
      </w:r>
    </w:p>
  </w:endnote>
  <w:endnote w:type="continuationSeparator" w:id="0">
    <w:p w14:paraId="15D2E60F" w14:textId="77777777" w:rsidR="00175064" w:rsidRDefault="00175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88C5AD" w14:textId="77777777" w:rsidR="00175064" w:rsidRDefault="00175064">
      <w:r>
        <w:separator/>
      </w:r>
    </w:p>
  </w:footnote>
  <w:footnote w:type="continuationSeparator" w:id="0">
    <w:p w14:paraId="43386F53" w14:textId="77777777" w:rsidR="00175064" w:rsidRDefault="001750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3D588" w14:textId="77777777" w:rsidR="00940F1A" w:rsidRDefault="005101F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4215"/>
      </w:tabs>
      <w:jc w:val="center"/>
      <w:rPr>
        <w:rFonts w:ascii="Calibri" w:eastAsia="Calibri" w:hAnsi="Calibri" w:cs="Calibri"/>
        <w:b/>
        <w:color w:val="000000"/>
        <w:sz w:val="22"/>
        <w:szCs w:val="22"/>
      </w:rPr>
    </w:pPr>
    <w:r>
      <w:rPr>
        <w:rFonts w:ascii="Calibri" w:eastAsia="Calibri" w:hAnsi="Calibri" w:cs="Calibri"/>
        <w:b/>
        <w:color w:val="000000"/>
        <w:sz w:val="22"/>
        <w:szCs w:val="22"/>
      </w:rPr>
      <w:t>4-H Alberta _______________ Committee Meeting Report</w:t>
    </w:r>
  </w:p>
  <w:p w14:paraId="411397D4" w14:textId="77777777" w:rsidR="00940F1A" w:rsidRDefault="005101F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4215"/>
      </w:tabs>
      <w:jc w:val="center"/>
      <w:rPr>
        <w:rFonts w:ascii="Calibri" w:eastAsia="Calibri" w:hAnsi="Calibri" w:cs="Calibri"/>
        <w:b/>
        <w:color w:val="000000"/>
        <w:sz w:val="22"/>
        <w:szCs w:val="22"/>
      </w:rPr>
    </w:pPr>
    <w:r>
      <w:rPr>
        <w:rFonts w:ascii="Calibri" w:eastAsia="Calibri" w:hAnsi="Calibri" w:cs="Calibri"/>
        <w:b/>
        <w:color w:val="000000"/>
        <w:sz w:val="22"/>
        <w:szCs w:val="22"/>
      </w:rPr>
      <w:t>(attach complete meeting minute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782CCD"/>
    <w:multiLevelType w:val="multilevel"/>
    <w:tmpl w:val="DCFAEA5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zAwNDczNDMxNLJU0lEKTi0uzszPAykwqgUAYK0ndiwAAAA="/>
  </w:docVars>
  <w:rsids>
    <w:rsidRoot w:val="00940F1A"/>
    <w:rsid w:val="00175064"/>
    <w:rsid w:val="005101FD"/>
    <w:rsid w:val="00940F1A"/>
    <w:rsid w:val="00BB2010"/>
    <w:rsid w:val="00CA2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6C29D"/>
  <w15:docId w15:val="{27EB7242-B0DC-4284-8D24-D53EB41F5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82B"/>
    <w:rPr>
      <w:sz w:val="24"/>
      <w:szCs w:val="24"/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F3A22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2F3A22"/>
  </w:style>
  <w:style w:type="paragraph" w:styleId="Footer">
    <w:name w:val="footer"/>
    <w:basedOn w:val="Normal"/>
    <w:link w:val="FooterChar"/>
    <w:uiPriority w:val="99"/>
    <w:unhideWhenUsed/>
    <w:rsid w:val="002F3A22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2F3A22"/>
  </w:style>
  <w:style w:type="paragraph" w:styleId="ListParagraph">
    <w:name w:val="List Paragraph"/>
    <w:basedOn w:val="Normal"/>
    <w:uiPriority w:val="34"/>
    <w:qFormat/>
    <w:rsid w:val="006C2158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9L6xhlGl6zPk5cSENWz5gn+JMQ==">AMUW2mX6odueSMcJuyEhPoI4ba1IIvGUG5lppDY+jG8orfFF80xp+o5h67YCEcrJTo6ua9N+bInyJ11ry9EOtSJTKTBTKw5W7ut2A7BWHujoMj9gvCkOiikecMJDEtFXHwNKts8bYN9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eine Cline</dc:creator>
  <cp:keywords/>
  <cp:lastModifiedBy>Shane Guiltner</cp:lastModifiedBy>
  <cp:revision>2</cp:revision>
  <dcterms:created xsi:type="dcterms:W3CDTF">2021-03-03T18:34:00Z</dcterms:created>
  <dcterms:modified xsi:type="dcterms:W3CDTF">2021-03-03T18:34:00Z</dcterms:modified>
</cp:coreProperties>
</file>